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2C0D1578" w:rsidR="00121757" w:rsidRDefault="00AC4589" w:rsidP="00713D5F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>In</w:t>
      </w:r>
      <w:bookmarkStart w:id="0" w:name="_GoBack"/>
      <w:bookmarkEnd w:id="0"/>
      <w:r w:rsidR="00425C72">
        <w:t xml:space="preserve">dicators </w:t>
      </w:r>
      <w:r w:rsidR="000F6DA6">
        <w:t>–</w:t>
      </w:r>
      <w:r>
        <w:t xml:space="preserve"> </w:t>
      </w:r>
      <w:r w:rsidR="00A67FE7">
        <w:t>March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" w:name="digital-payments"/>
      <w:bookmarkStart w:id="2" w:name="_Toc93802250"/>
      <w:r>
        <w:t xml:space="preserve">Digital </w:t>
      </w:r>
      <w:r w:rsidR="00425C72">
        <w:t>P</w:t>
      </w:r>
      <w:r>
        <w:t>ayments</w:t>
      </w:r>
      <w:bookmarkEnd w:id="1"/>
      <w:bookmarkEnd w:id="2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20545E6D" w:rsidR="00121757" w:rsidRDefault="000744ED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FB74F11" wp14:editId="12EC4835">
            <wp:extent cx="5945939" cy="3122141"/>
            <wp:effectExtent l="0" t="0" r="0" b="2540"/>
            <wp:docPr id="1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308" cy="313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3" w:name="total-retail-payments"/>
      <w:bookmarkStart w:id="4" w:name="_Toc93802251"/>
      <w:r>
        <w:t xml:space="preserve">Retail </w:t>
      </w:r>
      <w:r w:rsidR="00425C72">
        <w:t>P</w:t>
      </w:r>
      <w:r>
        <w:t>ayments</w:t>
      </w:r>
      <w:bookmarkEnd w:id="3"/>
      <w:bookmarkEnd w:id="4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3B0B28E9" w:rsidR="00121757" w:rsidRDefault="000744ED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62D346F" wp14:editId="76DA6CCC">
            <wp:extent cx="5937885" cy="2907957"/>
            <wp:effectExtent l="0" t="0" r="5715" b="635"/>
            <wp:docPr id="2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721" cy="292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5" w:name="cards-and-ppi"/>
      <w:bookmarkStart w:id="6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5"/>
      <w:bookmarkEnd w:id="6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3965099F" w:rsidR="00121757" w:rsidRDefault="000744ED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42EEE07" wp14:editId="25CCA5CF">
            <wp:extent cx="5938672" cy="3072353"/>
            <wp:effectExtent l="0" t="0" r="5080" b="1270"/>
            <wp:docPr id="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636" cy="30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F6DA6" w:rsidRDefault="000F6DA6" w:rsidP="000F6DA6">
      <w:pPr>
        <w:pStyle w:val="BodyText"/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7" w:name="X0cb0fa43a749f840d797c2aa55ba6da3b60cbfe"/>
      <w:bookmarkStart w:id="8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7"/>
      <w:bookmarkEnd w:id="8"/>
    </w:p>
    <w:p w14:paraId="10F615EC" w14:textId="72C68EE9" w:rsidR="00121757" w:rsidRDefault="000744ED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6657083" wp14:editId="64FDB94B">
            <wp:extent cx="5937841" cy="2932671"/>
            <wp:effectExtent l="0" t="0" r="6350" b="1270"/>
            <wp:docPr id="5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5363" cy="295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4434F687" w:rsidR="00121757" w:rsidRDefault="00AC4589" w:rsidP="00852E49">
      <w:pPr>
        <w:pStyle w:val="Heading1"/>
        <w:spacing w:before="0" w:line="360" w:lineRule="auto"/>
        <w:jc w:val="center"/>
      </w:pPr>
      <w:bookmarkStart w:id="9" w:name="X56c929dda3c27738b902356bca3d2045d5d4ea0"/>
      <w:bookmarkStart w:id="10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9"/>
      <w:bookmarkEnd w:id="10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45F5B185" w:rsidR="00121757" w:rsidRDefault="000744ED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DA820EA" wp14:editId="0F4ACC78">
            <wp:extent cx="5881816" cy="3394075"/>
            <wp:effectExtent l="0" t="0" r="0" b="0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765" cy="339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395EBC74" w:rsidR="00944716" w:rsidRPr="00944716" w:rsidRDefault="000744ED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27088CF" wp14:editId="28FABB94">
            <wp:extent cx="5881370" cy="3394075"/>
            <wp:effectExtent l="0" t="0" r="0" b="0"/>
            <wp:docPr id="7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042" cy="339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lastRenderedPageBreak/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7A2C47E1" w:rsidR="000F6DA6" w:rsidRDefault="000744ED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FCE86B1" wp14:editId="0209229A">
            <wp:extent cx="5972432" cy="3394075"/>
            <wp:effectExtent l="0" t="0" r="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766" cy="339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AF440" w14:textId="44345B07" w:rsidR="00AE0B44" w:rsidRDefault="00AE0B44" w:rsidP="007E5984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3110617C" w:rsidR="007E5984" w:rsidRDefault="000744ED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C78AB49" wp14:editId="5995F75C">
            <wp:extent cx="5972175" cy="3394075"/>
            <wp:effectExtent l="0" t="0" r="0" b="0"/>
            <wp:docPr id="8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28" cy="339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257E4F6E" w14:textId="23FE64C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p w14:paraId="5BCE8CFB" w14:textId="186C2EA8" w:rsidR="007E5984" w:rsidRDefault="007E5984" w:rsidP="007E5984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lastRenderedPageBreak/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3F15E784" w:rsidR="007E5984" w:rsidRDefault="000744ED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65F85E6" wp14:editId="6988A49B">
            <wp:extent cx="5955957" cy="3390900"/>
            <wp:effectExtent l="0" t="0" r="635" b="0"/>
            <wp:docPr id="9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184" cy="33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D193F" w14:textId="77777777" w:rsidR="0039464C" w:rsidRDefault="0039464C">
      <w:pPr>
        <w:spacing w:after="0"/>
      </w:pPr>
      <w:r>
        <w:separator/>
      </w:r>
    </w:p>
  </w:endnote>
  <w:endnote w:type="continuationSeparator" w:id="0">
    <w:p w14:paraId="46E6A32C" w14:textId="77777777" w:rsidR="0039464C" w:rsidRDefault="003946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18054" w14:textId="77777777" w:rsidR="0039464C" w:rsidRDefault="0039464C">
      <w:r>
        <w:separator/>
      </w:r>
    </w:p>
  </w:footnote>
  <w:footnote w:type="continuationSeparator" w:id="0">
    <w:p w14:paraId="540C6988" w14:textId="77777777" w:rsidR="0039464C" w:rsidRDefault="00394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E4"/>
    <w:rsid w:val="000744ED"/>
    <w:rsid w:val="00092505"/>
    <w:rsid w:val="000B36DD"/>
    <w:rsid w:val="000B6967"/>
    <w:rsid w:val="000D14CB"/>
    <w:rsid w:val="000D598D"/>
    <w:rsid w:val="000F039F"/>
    <w:rsid w:val="000F6DA6"/>
    <w:rsid w:val="00104431"/>
    <w:rsid w:val="00121757"/>
    <w:rsid w:val="001258B7"/>
    <w:rsid w:val="001A3305"/>
    <w:rsid w:val="001C5E4A"/>
    <w:rsid w:val="001D4C5F"/>
    <w:rsid w:val="001E1A47"/>
    <w:rsid w:val="001F4187"/>
    <w:rsid w:val="00221EBD"/>
    <w:rsid w:val="00252605"/>
    <w:rsid w:val="002604AD"/>
    <w:rsid w:val="00275208"/>
    <w:rsid w:val="00284F5B"/>
    <w:rsid w:val="002B73D5"/>
    <w:rsid w:val="002C0F7D"/>
    <w:rsid w:val="002C62B0"/>
    <w:rsid w:val="00300E94"/>
    <w:rsid w:val="00315CA6"/>
    <w:rsid w:val="00336BA0"/>
    <w:rsid w:val="003372ED"/>
    <w:rsid w:val="00354F17"/>
    <w:rsid w:val="00365529"/>
    <w:rsid w:val="00377B86"/>
    <w:rsid w:val="0038781D"/>
    <w:rsid w:val="0039464C"/>
    <w:rsid w:val="003B3F34"/>
    <w:rsid w:val="003C1FA0"/>
    <w:rsid w:val="003D2CE4"/>
    <w:rsid w:val="003E617E"/>
    <w:rsid w:val="004150B4"/>
    <w:rsid w:val="004245FD"/>
    <w:rsid w:val="00425C72"/>
    <w:rsid w:val="00432DCD"/>
    <w:rsid w:val="00434FE5"/>
    <w:rsid w:val="00464BC2"/>
    <w:rsid w:val="0048758B"/>
    <w:rsid w:val="004C5849"/>
    <w:rsid w:val="004D2103"/>
    <w:rsid w:val="004E29B3"/>
    <w:rsid w:val="004F0B6F"/>
    <w:rsid w:val="004F5A32"/>
    <w:rsid w:val="00510AB3"/>
    <w:rsid w:val="005140EA"/>
    <w:rsid w:val="00551A46"/>
    <w:rsid w:val="00582B74"/>
    <w:rsid w:val="00590D07"/>
    <w:rsid w:val="005A3220"/>
    <w:rsid w:val="005B2EA0"/>
    <w:rsid w:val="005F7685"/>
    <w:rsid w:val="00627751"/>
    <w:rsid w:val="00632E17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713D5F"/>
    <w:rsid w:val="007166D8"/>
    <w:rsid w:val="00746664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5852"/>
    <w:rsid w:val="00846405"/>
    <w:rsid w:val="00852E49"/>
    <w:rsid w:val="008604F2"/>
    <w:rsid w:val="00862134"/>
    <w:rsid w:val="008708E6"/>
    <w:rsid w:val="00873B3D"/>
    <w:rsid w:val="00887C16"/>
    <w:rsid w:val="008B6962"/>
    <w:rsid w:val="008D3D93"/>
    <w:rsid w:val="008D6863"/>
    <w:rsid w:val="00920339"/>
    <w:rsid w:val="009321D8"/>
    <w:rsid w:val="00944716"/>
    <w:rsid w:val="009641AE"/>
    <w:rsid w:val="00973BDC"/>
    <w:rsid w:val="009B7573"/>
    <w:rsid w:val="009F2371"/>
    <w:rsid w:val="009F69DB"/>
    <w:rsid w:val="00A03B71"/>
    <w:rsid w:val="00A20E33"/>
    <w:rsid w:val="00A570E2"/>
    <w:rsid w:val="00A63BB7"/>
    <w:rsid w:val="00A67FE7"/>
    <w:rsid w:val="00A93FC5"/>
    <w:rsid w:val="00AB2530"/>
    <w:rsid w:val="00AB623C"/>
    <w:rsid w:val="00AC4589"/>
    <w:rsid w:val="00AE0B44"/>
    <w:rsid w:val="00AF4E45"/>
    <w:rsid w:val="00B23FF9"/>
    <w:rsid w:val="00B47360"/>
    <w:rsid w:val="00B555EC"/>
    <w:rsid w:val="00B86B75"/>
    <w:rsid w:val="00B87687"/>
    <w:rsid w:val="00BA6A46"/>
    <w:rsid w:val="00BC48D5"/>
    <w:rsid w:val="00BD2B36"/>
    <w:rsid w:val="00BE12ED"/>
    <w:rsid w:val="00BF6750"/>
    <w:rsid w:val="00C36279"/>
    <w:rsid w:val="00C9387C"/>
    <w:rsid w:val="00CE7C91"/>
    <w:rsid w:val="00CF4F1A"/>
    <w:rsid w:val="00D0487C"/>
    <w:rsid w:val="00D20E5F"/>
    <w:rsid w:val="00D311AC"/>
    <w:rsid w:val="00D800BE"/>
    <w:rsid w:val="00D85338"/>
    <w:rsid w:val="00DA390C"/>
    <w:rsid w:val="00DA6ED0"/>
    <w:rsid w:val="00DD5715"/>
    <w:rsid w:val="00DF3CAB"/>
    <w:rsid w:val="00DF7087"/>
    <w:rsid w:val="00E111B6"/>
    <w:rsid w:val="00E315A3"/>
    <w:rsid w:val="00E36935"/>
    <w:rsid w:val="00E463F7"/>
    <w:rsid w:val="00E6565C"/>
    <w:rsid w:val="00E65B83"/>
    <w:rsid w:val="00E8426D"/>
    <w:rsid w:val="00E947D8"/>
    <w:rsid w:val="00EB4AB0"/>
    <w:rsid w:val="00ED1BED"/>
    <w:rsid w:val="00ED226B"/>
    <w:rsid w:val="00EE7687"/>
    <w:rsid w:val="00EF1128"/>
    <w:rsid w:val="00EF28AE"/>
    <w:rsid w:val="00EF46B8"/>
    <w:rsid w:val="00F73A7D"/>
    <w:rsid w:val="00F7586A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320</Words>
  <Characters>1803</Characters>
  <Application>Microsoft Office Word</Application>
  <DocSecurity>0</DocSecurity>
  <Lines>4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4</cp:revision>
  <cp:lastPrinted>2022-04-26T15:10:00Z</cp:lastPrinted>
  <dcterms:created xsi:type="dcterms:W3CDTF">2022-04-26T14:14:00Z</dcterms:created>
  <dcterms:modified xsi:type="dcterms:W3CDTF">2022-04-2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